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7C512" w14:textId="77777777" w:rsidR="00062C80" w:rsidRDefault="00062C80" w:rsidP="00062C80">
      <w:pPr>
        <w:rPr>
          <w:b/>
          <w:sz w:val="24"/>
        </w:rPr>
      </w:pPr>
      <w:bookmarkStart w:id="0" w:name="_GoBack"/>
      <w:bookmarkEnd w:id="0"/>
    </w:p>
    <w:p w14:paraId="40EFF178" w14:textId="77777777" w:rsidR="00062C80" w:rsidRDefault="00062C80" w:rsidP="00062C80">
      <w:pPr>
        <w:rPr>
          <w:b/>
          <w:sz w:val="24"/>
        </w:rPr>
      </w:pPr>
      <w:proofErr w:type="spellStart"/>
      <w:r>
        <w:rPr>
          <w:b/>
          <w:sz w:val="24"/>
        </w:rPr>
        <w:t>pingall</w:t>
      </w:r>
      <w:proofErr w:type="spellEnd"/>
    </w:p>
    <w:p w14:paraId="500F6FB2" w14:textId="77777777" w:rsidR="00062C80" w:rsidRDefault="00062C80" w:rsidP="00062C80">
      <w:pPr>
        <w:rPr>
          <w:b/>
          <w:sz w:val="24"/>
        </w:rPr>
      </w:pPr>
    </w:p>
    <w:p w14:paraId="7B3CD71A" w14:textId="77777777" w:rsidR="00062C80" w:rsidRDefault="00FF2254" w:rsidP="00062C80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34EA50D5" wp14:editId="1C2BBFA4">
            <wp:extent cx="6645837" cy="2241550"/>
            <wp:effectExtent l="0" t="0" r="317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apshot 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5553" cy="2244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4FFAC" w14:textId="77777777" w:rsidR="00062C80" w:rsidRDefault="00062C80" w:rsidP="00062C80">
      <w:pPr>
        <w:rPr>
          <w:b/>
          <w:sz w:val="24"/>
        </w:rPr>
      </w:pPr>
    </w:p>
    <w:p w14:paraId="08A153D0" w14:textId="77777777" w:rsidR="00FF2254" w:rsidRDefault="00FF2254" w:rsidP="00062C80">
      <w:pPr>
        <w:rPr>
          <w:b/>
          <w:sz w:val="24"/>
        </w:rPr>
      </w:pPr>
      <w:r>
        <w:rPr>
          <w:b/>
          <w:sz w:val="24"/>
        </w:rPr>
        <w:t>iperf</w:t>
      </w:r>
    </w:p>
    <w:p w14:paraId="3018FC60" w14:textId="77777777" w:rsidR="00FF2254" w:rsidRDefault="00FF2254" w:rsidP="00062C80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563BC43" wp14:editId="6E3A2D54">
            <wp:extent cx="5943600" cy="20281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napshot 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6AFFD" w14:textId="77777777" w:rsidR="00486254" w:rsidRDefault="001337DA"/>
    <w:sectPr w:rsidR="004862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MTU0NzO1MDA0NjNW0lEKTi0uzszPAykwqgUAanXVjCwAAAA="/>
  </w:docVars>
  <w:rsids>
    <w:rsidRoot w:val="00062C80"/>
    <w:rsid w:val="00062C80"/>
    <w:rsid w:val="001337DA"/>
    <w:rsid w:val="006C76C9"/>
    <w:rsid w:val="00A47BC9"/>
    <w:rsid w:val="00FF2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49F25"/>
  <w15:chartTrackingRefBased/>
  <w15:docId w15:val="{FDBDB35E-FB2F-4466-87E4-C1B9BD87D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62C8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2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2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5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C731C-6EAE-493C-B155-45594C76D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Gupta</dc:creator>
  <cp:keywords/>
  <dc:description/>
  <cp:lastModifiedBy>Shubham Gupta</cp:lastModifiedBy>
  <cp:revision>2</cp:revision>
  <dcterms:created xsi:type="dcterms:W3CDTF">2019-11-12T19:13:00Z</dcterms:created>
  <dcterms:modified xsi:type="dcterms:W3CDTF">2019-11-12T19:13:00Z</dcterms:modified>
</cp:coreProperties>
</file>